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C78F3" w14:textId="77777777" w:rsidR="00492826" w:rsidRPr="00A43A54" w:rsidRDefault="00492826" w:rsidP="00A43A54">
      <w:pPr>
        <w:tabs>
          <w:tab w:val="left" w:pos="5760"/>
        </w:tabs>
        <w:spacing w:line="360" w:lineRule="auto"/>
        <w:rPr>
          <w:rFonts w:ascii="Verdana" w:hAnsi="Verdana"/>
          <w:b/>
          <w:sz w:val="18"/>
          <w:szCs w:val="18"/>
        </w:rPr>
      </w:pPr>
      <w:r w:rsidRPr="000F2000">
        <w:rPr>
          <w:rFonts w:ascii="Verdana" w:hAnsi="Verdana"/>
          <w:b/>
          <w:sz w:val="18"/>
          <w:szCs w:val="18"/>
        </w:rPr>
        <w:t xml:space="preserve">INFORMACIÓN BÁSICA </w:t>
      </w:r>
      <w:r w:rsidRPr="000F2000">
        <w:rPr>
          <w:rFonts w:ascii="Verdana" w:hAnsi="Verdana"/>
          <w:b/>
          <w:sz w:val="18"/>
          <w:szCs w:val="18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1"/>
        <w:gridCol w:w="426"/>
        <w:gridCol w:w="567"/>
        <w:gridCol w:w="1026"/>
      </w:tblGrid>
      <w:tr w:rsidR="00492826" w:rsidRPr="000F2000" w14:paraId="0A11841B" w14:textId="77777777" w:rsidTr="00C45B2A">
        <w:trPr>
          <w:trHeight w:val="277"/>
        </w:trPr>
        <w:tc>
          <w:tcPr>
            <w:tcW w:w="52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FF8F30A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b/>
                <w:sz w:val="20"/>
                <w:szCs w:val="20"/>
              </w:rPr>
            </w:pPr>
            <w:r w:rsidRPr="000F2000">
              <w:rPr>
                <w:rFonts w:ascii="Verdana" w:hAnsi="Verdana"/>
                <w:sz w:val="20"/>
                <w:szCs w:val="20"/>
              </w:rPr>
              <w:t>Fecha de entrega de la evaluación diligenciada: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90D500" w14:textId="77777777" w:rsidR="00492826" w:rsidRPr="000F2000" w:rsidRDefault="00492826" w:rsidP="008B60B7">
            <w:pPr>
              <w:spacing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0F2000">
              <w:rPr>
                <w:rFonts w:ascii="Verdana" w:hAnsi="Verdana"/>
                <w:b/>
                <w:sz w:val="20"/>
                <w:szCs w:val="20"/>
              </w:rPr>
              <w:t>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4818F9" w14:textId="77777777" w:rsidR="00492826" w:rsidRPr="000F2000" w:rsidRDefault="00492826" w:rsidP="008B60B7">
            <w:pPr>
              <w:spacing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0F2000">
              <w:rPr>
                <w:rFonts w:ascii="Verdana" w:hAnsi="Verdana"/>
                <w:b/>
                <w:sz w:val="20"/>
                <w:szCs w:val="20"/>
              </w:rPr>
              <w:t>M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F2D63D" w14:textId="77777777" w:rsidR="00492826" w:rsidRPr="000F2000" w:rsidRDefault="00492826" w:rsidP="008B60B7">
            <w:pPr>
              <w:spacing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0F2000">
              <w:rPr>
                <w:rFonts w:ascii="Verdana" w:hAnsi="Verdana"/>
                <w:b/>
                <w:sz w:val="20"/>
                <w:szCs w:val="20"/>
              </w:rPr>
              <w:t>A</w:t>
            </w:r>
          </w:p>
        </w:tc>
      </w:tr>
    </w:tbl>
    <w:p w14:paraId="5D05BE26" w14:textId="77777777" w:rsidR="00492826" w:rsidRPr="000F2000" w:rsidRDefault="00492826" w:rsidP="00492826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655"/>
      </w:tblGrid>
      <w:tr w:rsidR="00492826" w:rsidRPr="000F2000" w14:paraId="2ABF316E" w14:textId="77777777" w:rsidTr="008B60B7">
        <w:tc>
          <w:tcPr>
            <w:tcW w:w="1951" w:type="dxa"/>
            <w:shd w:val="clear" w:color="auto" w:fill="DBE5F1"/>
            <w:vAlign w:val="center"/>
          </w:tcPr>
          <w:p w14:paraId="405C9670" w14:textId="77777777" w:rsidR="00492826" w:rsidRPr="000F2000" w:rsidRDefault="00492826" w:rsidP="008B60B7">
            <w:pPr>
              <w:rPr>
                <w:rFonts w:ascii="Verdana" w:hAnsi="Verdana"/>
                <w:sz w:val="20"/>
                <w:szCs w:val="20"/>
              </w:rPr>
            </w:pPr>
            <w:r w:rsidRPr="000F2000">
              <w:rPr>
                <w:rFonts w:ascii="Verdana" w:hAnsi="Verdana"/>
                <w:sz w:val="20"/>
                <w:szCs w:val="20"/>
              </w:rPr>
              <w:t>Título del libro:</w:t>
            </w:r>
          </w:p>
        </w:tc>
        <w:tc>
          <w:tcPr>
            <w:tcW w:w="7655" w:type="dxa"/>
            <w:vAlign w:val="center"/>
          </w:tcPr>
          <w:p w14:paraId="3B043056" w14:textId="77777777" w:rsidR="00492826" w:rsidRPr="000F2000" w:rsidRDefault="00492826" w:rsidP="008B60B7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92826" w:rsidRPr="000F2000" w14:paraId="6ABAB0C5" w14:textId="77777777" w:rsidTr="008B60B7">
        <w:tc>
          <w:tcPr>
            <w:tcW w:w="1951" w:type="dxa"/>
            <w:shd w:val="clear" w:color="auto" w:fill="DBE5F1"/>
            <w:vAlign w:val="center"/>
          </w:tcPr>
          <w:p w14:paraId="03D808CE" w14:textId="77777777" w:rsidR="00492826" w:rsidRPr="000F2000" w:rsidRDefault="00492826" w:rsidP="008B60B7">
            <w:pPr>
              <w:rPr>
                <w:rFonts w:ascii="Verdana" w:hAnsi="Verdana"/>
                <w:sz w:val="20"/>
                <w:szCs w:val="20"/>
              </w:rPr>
            </w:pPr>
            <w:r w:rsidRPr="000F2000">
              <w:rPr>
                <w:rFonts w:ascii="Verdana" w:hAnsi="Verdana"/>
                <w:sz w:val="20"/>
                <w:szCs w:val="20"/>
              </w:rPr>
              <w:t>Evaluador:</w:t>
            </w:r>
          </w:p>
        </w:tc>
        <w:tc>
          <w:tcPr>
            <w:tcW w:w="7655" w:type="dxa"/>
            <w:vAlign w:val="center"/>
          </w:tcPr>
          <w:p w14:paraId="11D67106" w14:textId="77777777" w:rsidR="00492826" w:rsidRPr="000F2000" w:rsidRDefault="00492826" w:rsidP="008B60B7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92826" w:rsidRPr="000F2000" w14:paraId="37BC0841" w14:textId="77777777" w:rsidTr="008B60B7">
        <w:tc>
          <w:tcPr>
            <w:tcW w:w="1951" w:type="dxa"/>
            <w:shd w:val="clear" w:color="auto" w:fill="DBE5F1"/>
            <w:vAlign w:val="center"/>
          </w:tcPr>
          <w:p w14:paraId="171C5B3F" w14:textId="77777777" w:rsidR="00492826" w:rsidRPr="000F2000" w:rsidRDefault="00492826" w:rsidP="008B60B7">
            <w:pPr>
              <w:rPr>
                <w:rFonts w:ascii="Verdana" w:hAnsi="Verdana"/>
                <w:sz w:val="20"/>
                <w:szCs w:val="20"/>
              </w:rPr>
            </w:pPr>
            <w:r w:rsidRPr="000F2000">
              <w:rPr>
                <w:rFonts w:ascii="Verdana" w:hAnsi="Verdana"/>
                <w:sz w:val="20"/>
                <w:szCs w:val="20"/>
              </w:rPr>
              <w:t>Vinculación institucional del evaluador:</w:t>
            </w:r>
          </w:p>
        </w:tc>
        <w:tc>
          <w:tcPr>
            <w:tcW w:w="7655" w:type="dxa"/>
            <w:vAlign w:val="center"/>
          </w:tcPr>
          <w:p w14:paraId="35E54605" w14:textId="77777777" w:rsidR="00492826" w:rsidRPr="000F2000" w:rsidRDefault="00492826" w:rsidP="008B60B7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439588AB" w14:textId="77777777" w:rsidR="00492826" w:rsidRPr="000F2000" w:rsidRDefault="00492826" w:rsidP="00492826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5AA8E6E7" w14:textId="77777777" w:rsidR="00492826" w:rsidRPr="000F2000" w:rsidRDefault="00492826" w:rsidP="00492826">
      <w:pPr>
        <w:spacing w:line="360" w:lineRule="auto"/>
        <w:rPr>
          <w:rFonts w:ascii="Verdana" w:hAnsi="Verdana"/>
          <w:b/>
          <w:sz w:val="18"/>
          <w:szCs w:val="18"/>
        </w:rPr>
      </w:pPr>
      <w:r w:rsidRPr="000F2000">
        <w:rPr>
          <w:rFonts w:ascii="Verdana" w:hAnsi="Verdana"/>
          <w:b/>
          <w:sz w:val="18"/>
          <w:szCs w:val="18"/>
        </w:rPr>
        <w:t>EVALUACIÓN CUANTITATIVA Y CUALITATIVA</w:t>
      </w:r>
    </w:p>
    <w:p w14:paraId="1CAF2382" w14:textId="77777777" w:rsidR="00492826" w:rsidRPr="000F2000" w:rsidRDefault="00492826" w:rsidP="00492826">
      <w:pPr>
        <w:spacing w:line="360" w:lineRule="auto"/>
        <w:jc w:val="both"/>
        <w:rPr>
          <w:rFonts w:ascii="Verdana" w:hAnsi="Verdana"/>
          <w:sz w:val="18"/>
          <w:szCs w:val="18"/>
        </w:rPr>
      </w:pPr>
      <w:r w:rsidRPr="000F2000">
        <w:rPr>
          <w:rFonts w:ascii="Verdana" w:hAnsi="Verdana"/>
          <w:sz w:val="18"/>
          <w:szCs w:val="18"/>
        </w:rPr>
        <w:t>Para los siguientes criterios de evaluación se utilizará una calificación cuantitativa y cualitativa. Por favor califique cada criterio en una escala de 1 a 10, donde 1 es deficiente y 10 es excelente.</w:t>
      </w:r>
    </w:p>
    <w:tbl>
      <w:tblPr>
        <w:tblpPr w:leftFromText="141" w:rightFromText="141" w:vertAnchor="text" w:horzAnchor="margin" w:tblpX="-175" w:tblpY="280"/>
        <w:tblW w:w="9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2410"/>
        <w:gridCol w:w="3402"/>
      </w:tblGrid>
      <w:tr w:rsidR="00492826" w:rsidRPr="000F2000" w14:paraId="1161AECC" w14:textId="77777777" w:rsidTr="00C17539">
        <w:trPr>
          <w:trHeight w:val="139"/>
        </w:trPr>
        <w:tc>
          <w:tcPr>
            <w:tcW w:w="3941" w:type="dxa"/>
            <w:shd w:val="clear" w:color="auto" w:fill="DBE5F1"/>
            <w:vAlign w:val="center"/>
          </w:tcPr>
          <w:p w14:paraId="05F1E1CF" w14:textId="77777777" w:rsidR="00492826" w:rsidRPr="00C17539" w:rsidRDefault="00492826" w:rsidP="00C17539">
            <w:pPr>
              <w:spacing w:line="360" w:lineRule="auto"/>
              <w:rPr>
                <w:rFonts w:ascii="Verdana" w:hAnsi="Verdana"/>
                <w:b/>
                <w:sz w:val="18"/>
                <w:szCs w:val="18"/>
              </w:rPr>
            </w:pPr>
            <w:r w:rsidRPr="00C17539">
              <w:rPr>
                <w:rFonts w:ascii="Verdana" w:hAnsi="Verdana"/>
                <w:b/>
                <w:sz w:val="18"/>
                <w:szCs w:val="18"/>
              </w:rPr>
              <w:t>CRITERIO</w:t>
            </w:r>
          </w:p>
        </w:tc>
        <w:tc>
          <w:tcPr>
            <w:tcW w:w="2410" w:type="dxa"/>
            <w:shd w:val="clear" w:color="auto" w:fill="DBE5F1"/>
            <w:vAlign w:val="center"/>
          </w:tcPr>
          <w:p w14:paraId="2B7082CA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F2000">
              <w:rPr>
                <w:rFonts w:ascii="Verdana" w:hAnsi="Verdana"/>
                <w:b/>
                <w:sz w:val="18"/>
                <w:szCs w:val="18"/>
              </w:rPr>
              <w:t>CALIFIQUE DE 1 A 10</w:t>
            </w:r>
          </w:p>
          <w:p w14:paraId="165648E4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F2000">
              <w:rPr>
                <w:rFonts w:ascii="Verdana" w:hAnsi="Verdana"/>
                <w:b/>
                <w:sz w:val="16"/>
                <w:szCs w:val="18"/>
              </w:rPr>
              <w:t>(1 deficiente y 10 excelente)</w:t>
            </w:r>
          </w:p>
        </w:tc>
        <w:tc>
          <w:tcPr>
            <w:tcW w:w="3402" w:type="dxa"/>
            <w:shd w:val="clear" w:color="auto" w:fill="DBE5F1"/>
            <w:vAlign w:val="center"/>
          </w:tcPr>
          <w:p w14:paraId="07370D93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F2000">
              <w:rPr>
                <w:rFonts w:ascii="Verdana" w:hAnsi="Verdana"/>
                <w:b/>
                <w:sz w:val="16"/>
                <w:szCs w:val="18"/>
              </w:rPr>
              <w:t>OBSERVACIÓN CUALITATIVA</w:t>
            </w:r>
          </w:p>
          <w:p w14:paraId="66108376" w14:textId="77777777" w:rsidR="00492826" w:rsidRPr="000F2000" w:rsidRDefault="00492826" w:rsidP="00C17539">
            <w:pPr>
              <w:rPr>
                <w:rFonts w:ascii="Verdana" w:hAnsi="Verdana"/>
                <w:sz w:val="18"/>
                <w:szCs w:val="18"/>
              </w:rPr>
            </w:pPr>
          </w:p>
          <w:p w14:paraId="22903583" w14:textId="77777777" w:rsidR="00492826" w:rsidRPr="000F2000" w:rsidRDefault="00492826" w:rsidP="00C17539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492826" w:rsidRPr="000F2000" w14:paraId="3191E7A2" w14:textId="77777777" w:rsidTr="00C17539">
        <w:trPr>
          <w:trHeight w:val="497"/>
        </w:trPr>
        <w:tc>
          <w:tcPr>
            <w:tcW w:w="3941" w:type="dxa"/>
            <w:shd w:val="clear" w:color="auto" w:fill="auto"/>
            <w:vAlign w:val="center"/>
          </w:tcPr>
          <w:p w14:paraId="79B16D23" w14:textId="030AE406" w:rsidR="00492826" w:rsidRPr="00C17539" w:rsidRDefault="009F6E70" w:rsidP="00C17539">
            <w:pPr>
              <w:pStyle w:val="Sinespaciado"/>
              <w:numPr>
                <w:ilvl w:val="0"/>
                <w:numId w:val="1"/>
              </w:numPr>
              <w:jc w:val="both"/>
              <w:rPr>
                <w:rFonts w:ascii="Verdana" w:eastAsia="Times New Roman" w:hAnsi="Verdana"/>
                <w:sz w:val="18"/>
                <w:szCs w:val="18"/>
                <w:lang w:eastAsia="es-ES"/>
              </w:rPr>
            </w:pPr>
            <w:r w:rsidRPr="00682063">
              <w:rPr>
                <w:rFonts w:ascii="Verdana" w:eastAsia="Times New Roman" w:hAnsi="Verdana"/>
                <w:sz w:val="18"/>
                <w:szCs w:val="18"/>
                <w:lang w:eastAsia="es-ES"/>
              </w:rPr>
              <w:t>Desarrollo completo de una temática.</w:t>
            </w:r>
          </w:p>
        </w:tc>
        <w:tc>
          <w:tcPr>
            <w:tcW w:w="2410" w:type="dxa"/>
            <w:vAlign w:val="center"/>
          </w:tcPr>
          <w:p w14:paraId="26B4D4EC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0259294C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492826" w:rsidRPr="000F2000" w14:paraId="231311E8" w14:textId="77777777" w:rsidTr="00C17539">
        <w:trPr>
          <w:trHeight w:val="564"/>
        </w:trPr>
        <w:tc>
          <w:tcPr>
            <w:tcW w:w="3941" w:type="dxa"/>
            <w:shd w:val="clear" w:color="auto" w:fill="auto"/>
            <w:vAlign w:val="center"/>
          </w:tcPr>
          <w:p w14:paraId="71E2E2FF" w14:textId="0E23CF8D" w:rsidR="00492826" w:rsidRPr="00C17539" w:rsidRDefault="009F6E70" w:rsidP="00C17539">
            <w:pPr>
              <w:pStyle w:val="Sinespaciado"/>
              <w:numPr>
                <w:ilvl w:val="0"/>
                <w:numId w:val="1"/>
              </w:numPr>
              <w:jc w:val="both"/>
              <w:rPr>
                <w:rFonts w:ascii="Verdana" w:eastAsia="Times New Roman" w:hAnsi="Verdana"/>
                <w:sz w:val="18"/>
                <w:szCs w:val="18"/>
                <w:lang w:eastAsia="es-ES"/>
              </w:rPr>
            </w:pPr>
            <w:r w:rsidRPr="00682063">
              <w:rPr>
                <w:rFonts w:ascii="Verdana" w:eastAsia="Times New Roman" w:hAnsi="Verdana"/>
                <w:sz w:val="18"/>
                <w:szCs w:val="18"/>
                <w:lang w:eastAsia="es-ES"/>
              </w:rPr>
              <w:t>Adecuada fundamentación teórica con respecto al tema tratado.</w:t>
            </w:r>
          </w:p>
        </w:tc>
        <w:tc>
          <w:tcPr>
            <w:tcW w:w="2410" w:type="dxa"/>
            <w:vAlign w:val="center"/>
          </w:tcPr>
          <w:p w14:paraId="282B48F9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1F9B4782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492826" w:rsidRPr="000F2000" w14:paraId="0AABBB6E" w14:textId="77777777" w:rsidTr="00C17539">
        <w:trPr>
          <w:trHeight w:val="552"/>
        </w:trPr>
        <w:tc>
          <w:tcPr>
            <w:tcW w:w="3941" w:type="dxa"/>
            <w:shd w:val="clear" w:color="auto" w:fill="auto"/>
            <w:vAlign w:val="center"/>
          </w:tcPr>
          <w:p w14:paraId="563819E3" w14:textId="29D06C25" w:rsidR="00492826" w:rsidRPr="00C17539" w:rsidRDefault="009F6E70" w:rsidP="00C17539">
            <w:pPr>
              <w:pStyle w:val="Sinespaciado"/>
              <w:numPr>
                <w:ilvl w:val="0"/>
                <w:numId w:val="1"/>
              </w:numPr>
              <w:jc w:val="both"/>
              <w:rPr>
                <w:rFonts w:ascii="Verdana" w:eastAsia="Times New Roman" w:hAnsi="Verdana"/>
                <w:sz w:val="18"/>
                <w:szCs w:val="18"/>
                <w:lang w:eastAsia="es-ES"/>
              </w:rPr>
            </w:pPr>
            <w:r w:rsidRPr="00682063">
              <w:rPr>
                <w:rFonts w:ascii="Verdana" w:eastAsia="Times New Roman" w:hAnsi="Verdana"/>
                <w:sz w:val="18"/>
                <w:szCs w:val="18"/>
                <w:lang w:eastAsia="es-ES"/>
              </w:rPr>
              <w:t>Tratamiento metodológico del tema propio de los libros de esta naturaleza.</w:t>
            </w:r>
          </w:p>
        </w:tc>
        <w:tc>
          <w:tcPr>
            <w:tcW w:w="2410" w:type="dxa"/>
            <w:vAlign w:val="center"/>
          </w:tcPr>
          <w:p w14:paraId="4145ED9C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32B952D6" w14:textId="77777777" w:rsidR="00492826" w:rsidRPr="000F2000" w:rsidRDefault="00492826" w:rsidP="00C17539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66B6FF11" w14:textId="77777777" w:rsidTr="00C17539">
        <w:trPr>
          <w:trHeight w:val="560"/>
        </w:trPr>
        <w:tc>
          <w:tcPr>
            <w:tcW w:w="3941" w:type="dxa"/>
            <w:shd w:val="clear" w:color="auto" w:fill="auto"/>
            <w:vAlign w:val="center"/>
          </w:tcPr>
          <w:p w14:paraId="79421CB6" w14:textId="77777777" w:rsidR="00492826" w:rsidRPr="000F2000" w:rsidRDefault="00682063" w:rsidP="00C17539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</w:rPr>
            </w:pPr>
            <w:r w:rsidRPr="00682063">
              <w:rPr>
                <w:rFonts w:ascii="Verdana" w:hAnsi="Verdana"/>
                <w:sz w:val="18"/>
                <w:szCs w:val="18"/>
              </w:rPr>
              <w:t>Los resultados de la obra han sido retroalimentados con otras investigaciones.</w:t>
            </w:r>
          </w:p>
        </w:tc>
        <w:tc>
          <w:tcPr>
            <w:tcW w:w="2410" w:type="dxa"/>
            <w:vAlign w:val="center"/>
          </w:tcPr>
          <w:p w14:paraId="78546355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58739F66" w14:textId="77777777" w:rsidR="00492826" w:rsidRPr="000F2000" w:rsidRDefault="00492826" w:rsidP="00C17539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3260C693" w14:textId="77777777" w:rsidTr="00C17539">
        <w:trPr>
          <w:trHeight w:val="560"/>
        </w:trPr>
        <w:tc>
          <w:tcPr>
            <w:tcW w:w="3941" w:type="dxa"/>
            <w:shd w:val="clear" w:color="auto" w:fill="auto"/>
            <w:vAlign w:val="center"/>
          </w:tcPr>
          <w:p w14:paraId="3E6F19F0" w14:textId="042891CF" w:rsidR="00492826" w:rsidRPr="00C17539" w:rsidRDefault="009F6E70" w:rsidP="00C17539">
            <w:pPr>
              <w:pStyle w:val="Sinespaciado"/>
              <w:numPr>
                <w:ilvl w:val="0"/>
                <w:numId w:val="1"/>
              </w:numPr>
              <w:jc w:val="both"/>
              <w:rPr>
                <w:rFonts w:ascii="Verdana" w:eastAsia="Times New Roman" w:hAnsi="Verdana"/>
                <w:sz w:val="18"/>
                <w:szCs w:val="18"/>
                <w:lang w:eastAsia="es-ES"/>
              </w:rPr>
            </w:pPr>
            <w:r w:rsidRPr="00682063">
              <w:rPr>
                <w:rFonts w:ascii="Verdana" w:eastAsia="Times New Roman" w:hAnsi="Verdana"/>
                <w:sz w:val="18"/>
                <w:szCs w:val="18"/>
                <w:lang w:eastAsia="es-ES"/>
              </w:rPr>
              <w:t>Pertinencia y calidad de las fuentes y de la bibliografía empleada.</w:t>
            </w:r>
          </w:p>
        </w:tc>
        <w:tc>
          <w:tcPr>
            <w:tcW w:w="2410" w:type="dxa"/>
            <w:vAlign w:val="center"/>
          </w:tcPr>
          <w:p w14:paraId="4742E534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6C5FCDA3" w14:textId="77777777" w:rsidR="00492826" w:rsidRPr="000F2000" w:rsidRDefault="00492826" w:rsidP="00C17539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4D7E7590" w14:textId="77777777" w:rsidTr="00C17539">
        <w:trPr>
          <w:trHeight w:val="560"/>
        </w:trPr>
        <w:tc>
          <w:tcPr>
            <w:tcW w:w="3941" w:type="dxa"/>
            <w:shd w:val="clear" w:color="auto" w:fill="auto"/>
            <w:vAlign w:val="center"/>
          </w:tcPr>
          <w:p w14:paraId="5BFB6A18" w14:textId="7AAFC402" w:rsidR="00492826" w:rsidRPr="00C17539" w:rsidRDefault="009F6E70" w:rsidP="00C17539">
            <w:pPr>
              <w:pStyle w:val="Sinespaciado"/>
              <w:numPr>
                <w:ilvl w:val="0"/>
                <w:numId w:val="1"/>
              </w:numPr>
              <w:jc w:val="both"/>
              <w:rPr>
                <w:rFonts w:ascii="Verdana" w:eastAsia="Times New Roman" w:hAnsi="Verdana"/>
                <w:sz w:val="18"/>
                <w:szCs w:val="18"/>
                <w:lang w:eastAsia="es-ES"/>
              </w:rPr>
            </w:pPr>
            <w:r w:rsidRPr="00682063">
              <w:rPr>
                <w:rFonts w:ascii="Verdana" w:eastAsia="Times New Roman" w:hAnsi="Verdana"/>
                <w:sz w:val="18"/>
                <w:szCs w:val="18"/>
                <w:lang w:eastAsia="es-ES"/>
              </w:rPr>
              <w:t>Carácter inédito de la obra.</w:t>
            </w:r>
          </w:p>
        </w:tc>
        <w:tc>
          <w:tcPr>
            <w:tcW w:w="2410" w:type="dxa"/>
            <w:vAlign w:val="center"/>
          </w:tcPr>
          <w:p w14:paraId="5722014B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4E988DA3" w14:textId="77777777" w:rsidR="00492826" w:rsidRPr="000F2000" w:rsidRDefault="00492826" w:rsidP="00C17539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02EAB479" w14:textId="77777777" w:rsidTr="00C17539">
        <w:trPr>
          <w:trHeight w:val="560"/>
        </w:trPr>
        <w:tc>
          <w:tcPr>
            <w:tcW w:w="3941" w:type="dxa"/>
            <w:shd w:val="clear" w:color="auto" w:fill="auto"/>
            <w:vAlign w:val="center"/>
          </w:tcPr>
          <w:p w14:paraId="0770FCDE" w14:textId="77777777" w:rsidR="00492826" w:rsidRPr="00682063" w:rsidRDefault="00682063" w:rsidP="00C17539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</w:rPr>
            </w:pPr>
            <w:r w:rsidRPr="000F2000">
              <w:rPr>
                <w:rFonts w:ascii="Verdana" w:hAnsi="Verdana"/>
                <w:sz w:val="18"/>
                <w:szCs w:val="18"/>
              </w:rPr>
              <w:t>El título es apropiado</w:t>
            </w:r>
          </w:p>
        </w:tc>
        <w:tc>
          <w:tcPr>
            <w:tcW w:w="2410" w:type="dxa"/>
            <w:vAlign w:val="center"/>
          </w:tcPr>
          <w:p w14:paraId="14A1852D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137ECF7D" w14:textId="77777777" w:rsidR="00492826" w:rsidRPr="000F2000" w:rsidRDefault="00492826" w:rsidP="00C17539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4E27B05C" w14:textId="77777777" w:rsidTr="00C17539">
        <w:trPr>
          <w:trHeight w:val="560"/>
        </w:trPr>
        <w:tc>
          <w:tcPr>
            <w:tcW w:w="3941" w:type="dxa"/>
            <w:shd w:val="clear" w:color="auto" w:fill="auto"/>
            <w:vAlign w:val="center"/>
          </w:tcPr>
          <w:p w14:paraId="011A3311" w14:textId="77777777" w:rsidR="00492826" w:rsidRPr="00682063" w:rsidRDefault="00682063" w:rsidP="00C17539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</w:rPr>
            </w:pPr>
            <w:r w:rsidRPr="000F2000">
              <w:rPr>
                <w:rFonts w:ascii="Verdana" w:hAnsi="Verdana"/>
                <w:sz w:val="18"/>
                <w:szCs w:val="18"/>
              </w:rPr>
              <w:t>Aporte, análisis y reflexión del autor a la temática</w:t>
            </w:r>
          </w:p>
        </w:tc>
        <w:tc>
          <w:tcPr>
            <w:tcW w:w="2410" w:type="dxa"/>
            <w:vAlign w:val="center"/>
          </w:tcPr>
          <w:p w14:paraId="6525D3FD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77428650" w14:textId="77777777" w:rsidR="00492826" w:rsidRPr="000F2000" w:rsidRDefault="00492826" w:rsidP="00C17539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15250283" w14:textId="77777777" w:rsidTr="00C17539">
        <w:trPr>
          <w:trHeight w:val="560"/>
        </w:trPr>
        <w:tc>
          <w:tcPr>
            <w:tcW w:w="3941" w:type="dxa"/>
            <w:shd w:val="clear" w:color="auto" w:fill="auto"/>
            <w:vAlign w:val="center"/>
          </w:tcPr>
          <w:p w14:paraId="63A598A7" w14:textId="77F8EBBC" w:rsidR="00492826" w:rsidRPr="00682063" w:rsidRDefault="00492826" w:rsidP="00C17539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</w:rPr>
            </w:pPr>
            <w:r w:rsidRPr="00682063">
              <w:rPr>
                <w:rFonts w:ascii="Verdana" w:hAnsi="Verdana"/>
                <w:sz w:val="18"/>
                <w:szCs w:val="18"/>
              </w:rPr>
              <w:t>Calidad de la redacción</w:t>
            </w:r>
            <w:r w:rsidR="00D10D35" w:rsidRPr="00D10D35">
              <w:rPr>
                <w:rFonts w:ascii="Verdana" w:hAnsi="Verdana"/>
                <w:sz w:val="18"/>
                <w:szCs w:val="18"/>
              </w:rPr>
              <w:t xml:space="preserve">. </w:t>
            </w:r>
            <w:r w:rsidR="00D10D35" w:rsidRPr="00D10D35">
              <w:rPr>
                <w:rFonts w:ascii="Verdana" w:hAnsi="Verdana"/>
                <w:sz w:val="18"/>
                <w:szCs w:val="18"/>
                <w:lang w:val="es-MX"/>
              </w:rPr>
              <w:t xml:space="preserve"> Presenta un estilo de escritura fluido, claro, coherente y preciso</w:t>
            </w:r>
            <w:r w:rsidRPr="00682063">
              <w:rPr>
                <w:rFonts w:ascii="Verdana" w:hAnsi="Verdana"/>
                <w:sz w:val="18"/>
                <w:szCs w:val="18"/>
              </w:rPr>
              <w:tab/>
            </w:r>
          </w:p>
        </w:tc>
        <w:tc>
          <w:tcPr>
            <w:tcW w:w="2410" w:type="dxa"/>
            <w:vAlign w:val="center"/>
          </w:tcPr>
          <w:p w14:paraId="62DE39B3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02586B9C" w14:textId="77777777" w:rsidR="00492826" w:rsidRPr="000F2000" w:rsidRDefault="00492826" w:rsidP="00C17539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56508DCC" w14:textId="77777777" w:rsidTr="00C17539">
        <w:trPr>
          <w:trHeight w:val="560"/>
        </w:trPr>
        <w:tc>
          <w:tcPr>
            <w:tcW w:w="3941" w:type="dxa"/>
            <w:shd w:val="clear" w:color="auto" w:fill="auto"/>
            <w:vAlign w:val="center"/>
          </w:tcPr>
          <w:p w14:paraId="47DE0FF8" w14:textId="77777777" w:rsidR="00492826" w:rsidRPr="00682063" w:rsidRDefault="0064159C" w:rsidP="00C17539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</w:t>
            </w:r>
            <w:r w:rsidR="00682063" w:rsidRPr="00682063">
              <w:rPr>
                <w:rFonts w:ascii="Verdana" w:hAnsi="Verdana"/>
                <w:sz w:val="18"/>
                <w:szCs w:val="18"/>
              </w:rPr>
              <w:t>l contenido del libro se estructura y se escribe en forma adecuada para ser entendido y discutido</w:t>
            </w:r>
          </w:p>
        </w:tc>
        <w:tc>
          <w:tcPr>
            <w:tcW w:w="2410" w:type="dxa"/>
            <w:vAlign w:val="center"/>
          </w:tcPr>
          <w:p w14:paraId="2D17664D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75BC5D34" w14:textId="77777777" w:rsidR="00492826" w:rsidRPr="000F2000" w:rsidRDefault="00492826" w:rsidP="00C17539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293E433E" w14:textId="77777777" w:rsidTr="00AA5FEF">
        <w:trPr>
          <w:trHeight w:val="308"/>
        </w:trPr>
        <w:tc>
          <w:tcPr>
            <w:tcW w:w="3941" w:type="dxa"/>
            <w:shd w:val="clear" w:color="auto" w:fill="E7E6E6" w:themeFill="background2"/>
            <w:vAlign w:val="center"/>
          </w:tcPr>
          <w:p w14:paraId="6B5CB954" w14:textId="4778AA8C" w:rsidR="00C17539" w:rsidRPr="00C17539" w:rsidRDefault="00492826" w:rsidP="00C17539">
            <w:pPr>
              <w:pStyle w:val="Prrafodelista"/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b/>
                <w:sz w:val="18"/>
                <w:szCs w:val="18"/>
                <w:lang w:val="es-MX"/>
              </w:rPr>
              <w:t>TOTAL (suma)</w:t>
            </w:r>
          </w:p>
        </w:tc>
        <w:tc>
          <w:tcPr>
            <w:tcW w:w="2410" w:type="dxa"/>
            <w:shd w:val="clear" w:color="auto" w:fill="E7E6E6" w:themeFill="background2"/>
            <w:vAlign w:val="center"/>
          </w:tcPr>
          <w:p w14:paraId="5F3EACC5" w14:textId="77777777" w:rsidR="00492826" w:rsidRPr="000F2000" w:rsidRDefault="00492826" w:rsidP="00C17539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shd w:val="clear" w:color="auto" w:fill="E7E6E6" w:themeFill="background2"/>
            <w:vAlign w:val="center"/>
          </w:tcPr>
          <w:p w14:paraId="0276F915" w14:textId="77777777" w:rsidR="00492826" w:rsidRPr="000F2000" w:rsidRDefault="00492826" w:rsidP="00C17539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4A6663C" w14:textId="4428C390" w:rsidR="00682063" w:rsidRDefault="00682063" w:rsidP="00492826">
      <w:pPr>
        <w:spacing w:line="360" w:lineRule="auto"/>
        <w:rPr>
          <w:rFonts w:ascii="Verdana" w:hAnsi="Verdana"/>
          <w:b/>
          <w:sz w:val="18"/>
          <w:szCs w:val="18"/>
          <w:lang w:val="es-MX"/>
        </w:rPr>
      </w:pPr>
    </w:p>
    <w:p w14:paraId="6AE352C9" w14:textId="265766DC" w:rsidR="00C17539" w:rsidRDefault="00C17539" w:rsidP="00492826">
      <w:pPr>
        <w:spacing w:line="360" w:lineRule="auto"/>
        <w:rPr>
          <w:rFonts w:ascii="Verdana" w:hAnsi="Verdana"/>
          <w:b/>
          <w:sz w:val="18"/>
          <w:szCs w:val="18"/>
          <w:lang w:val="es-MX"/>
        </w:rPr>
      </w:pPr>
      <w:bookmarkStart w:id="0" w:name="_GoBack"/>
      <w:bookmarkEnd w:id="0"/>
    </w:p>
    <w:p w14:paraId="0211C936" w14:textId="77777777" w:rsidR="00C17539" w:rsidRDefault="00C17539" w:rsidP="00492826">
      <w:pPr>
        <w:spacing w:line="360" w:lineRule="auto"/>
        <w:rPr>
          <w:rFonts w:ascii="Verdana" w:hAnsi="Verdana"/>
          <w:b/>
          <w:sz w:val="18"/>
          <w:szCs w:val="18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29"/>
        <w:gridCol w:w="840"/>
        <w:gridCol w:w="1059"/>
      </w:tblGrid>
      <w:tr w:rsidR="0098304F" w:rsidRPr="000F2000" w14:paraId="676D3121" w14:textId="77777777" w:rsidTr="0041568F">
        <w:trPr>
          <w:jc w:val="center"/>
        </w:trPr>
        <w:tc>
          <w:tcPr>
            <w:tcW w:w="3924" w:type="pct"/>
            <w:shd w:val="clear" w:color="auto" w:fill="auto"/>
            <w:vAlign w:val="center"/>
          </w:tcPr>
          <w:p w14:paraId="235E76CC" w14:textId="77777777" w:rsidR="0098304F" w:rsidRPr="000F2000" w:rsidRDefault="0098304F" w:rsidP="00FD0D86">
            <w:pPr>
              <w:jc w:val="center"/>
              <w:rPr>
                <w:rFonts w:ascii="Verdana" w:hAnsi="Verdana"/>
                <w:b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b/>
                <w:sz w:val="18"/>
                <w:szCs w:val="18"/>
                <w:lang w:val="es-MX"/>
              </w:rPr>
              <w:t>Criterio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A00479F" w14:textId="77777777" w:rsidR="0098304F" w:rsidRPr="000F2000" w:rsidRDefault="0098304F" w:rsidP="00FD0D86">
            <w:pPr>
              <w:jc w:val="center"/>
              <w:rPr>
                <w:rFonts w:ascii="Verdana" w:hAnsi="Verdana"/>
                <w:b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b/>
                <w:sz w:val="18"/>
                <w:szCs w:val="18"/>
                <w:lang w:val="es-MX"/>
              </w:rPr>
              <w:t>S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77C8A4F5" w14:textId="77777777" w:rsidR="0098304F" w:rsidRPr="000F2000" w:rsidRDefault="0098304F" w:rsidP="00FD0D86">
            <w:pPr>
              <w:jc w:val="center"/>
              <w:rPr>
                <w:rFonts w:ascii="Verdana" w:hAnsi="Verdana"/>
                <w:b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b/>
                <w:sz w:val="18"/>
                <w:szCs w:val="18"/>
                <w:lang w:val="es-MX"/>
              </w:rPr>
              <w:t>No</w:t>
            </w:r>
          </w:p>
        </w:tc>
      </w:tr>
      <w:tr w:rsidR="0098304F" w:rsidRPr="000F2000" w14:paraId="039893D7" w14:textId="77777777" w:rsidTr="0041568F">
        <w:trPr>
          <w:jc w:val="center"/>
        </w:trPr>
        <w:tc>
          <w:tcPr>
            <w:tcW w:w="3924" w:type="pct"/>
            <w:shd w:val="clear" w:color="auto" w:fill="auto"/>
          </w:tcPr>
          <w:p w14:paraId="6302AF01" w14:textId="0E1279C2" w:rsidR="0098304F" w:rsidRPr="000F2000" w:rsidRDefault="0098304F" w:rsidP="00FD0D86">
            <w:pPr>
              <w:pStyle w:val="Prrafodelista"/>
              <w:numPr>
                <w:ilvl w:val="0"/>
                <w:numId w:val="2"/>
              </w:num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¿Recomienda la publicación de la obra como libro </w:t>
            </w:r>
            <w:r w:rsidR="0007203C" w:rsidRPr="0007203C">
              <w:rPr>
                <w:rFonts w:ascii="Verdana" w:hAnsi="Verdana"/>
                <w:sz w:val="18"/>
                <w:szCs w:val="18"/>
                <w:lang w:val="es-MX"/>
              </w:rPr>
              <w:t>recopilación de capítulos resultados de investigación (compendios):</w:t>
            </w:r>
          </w:p>
        </w:tc>
        <w:tc>
          <w:tcPr>
            <w:tcW w:w="476" w:type="pct"/>
            <w:shd w:val="clear" w:color="auto" w:fill="auto"/>
          </w:tcPr>
          <w:p w14:paraId="7900A867" w14:textId="77777777" w:rsidR="0098304F" w:rsidRPr="000F2000" w:rsidRDefault="0098304F" w:rsidP="00FD0D86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</w:tc>
        <w:tc>
          <w:tcPr>
            <w:tcW w:w="600" w:type="pct"/>
            <w:shd w:val="clear" w:color="auto" w:fill="auto"/>
          </w:tcPr>
          <w:p w14:paraId="29497EF7" w14:textId="77777777" w:rsidR="0098304F" w:rsidRPr="000F2000" w:rsidRDefault="0098304F" w:rsidP="00FD0D86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</w:tc>
      </w:tr>
      <w:tr w:rsidR="0098304F" w:rsidRPr="000F2000" w14:paraId="7510EB67" w14:textId="77777777" w:rsidTr="0041568F">
        <w:trPr>
          <w:jc w:val="center"/>
        </w:trPr>
        <w:tc>
          <w:tcPr>
            <w:tcW w:w="3924" w:type="pct"/>
            <w:shd w:val="clear" w:color="auto" w:fill="auto"/>
          </w:tcPr>
          <w:p w14:paraId="0F6C44DF" w14:textId="77777777" w:rsidR="0098304F" w:rsidRPr="000F2000" w:rsidRDefault="0098304F" w:rsidP="00FD0D86">
            <w:pPr>
              <w:numPr>
                <w:ilvl w:val="0"/>
                <w:numId w:val="2"/>
              </w:num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>El libro es un aporte para la comunidad científica del área de estudio:</w:t>
            </w:r>
          </w:p>
        </w:tc>
        <w:tc>
          <w:tcPr>
            <w:tcW w:w="476" w:type="pct"/>
            <w:shd w:val="clear" w:color="auto" w:fill="auto"/>
          </w:tcPr>
          <w:p w14:paraId="479AE778" w14:textId="77777777" w:rsidR="0098304F" w:rsidRPr="000F2000" w:rsidRDefault="0098304F" w:rsidP="00FD0D86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</w:tc>
        <w:tc>
          <w:tcPr>
            <w:tcW w:w="600" w:type="pct"/>
            <w:shd w:val="clear" w:color="auto" w:fill="auto"/>
          </w:tcPr>
          <w:p w14:paraId="1CAEB2E0" w14:textId="77777777" w:rsidR="0098304F" w:rsidRPr="000F2000" w:rsidRDefault="0098304F" w:rsidP="00FD0D86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</w:tc>
      </w:tr>
      <w:tr w:rsidR="0098304F" w:rsidRPr="000F2000" w14:paraId="0A9A51B4" w14:textId="77777777" w:rsidTr="0041568F">
        <w:trPr>
          <w:jc w:val="center"/>
        </w:trPr>
        <w:tc>
          <w:tcPr>
            <w:tcW w:w="3924" w:type="pct"/>
            <w:shd w:val="clear" w:color="auto" w:fill="auto"/>
          </w:tcPr>
          <w:p w14:paraId="2523B8D1" w14:textId="77777777" w:rsidR="0098304F" w:rsidRPr="000F2000" w:rsidRDefault="0098304F" w:rsidP="00FD0D86">
            <w:pPr>
              <w:numPr>
                <w:ilvl w:val="0"/>
                <w:numId w:val="2"/>
              </w:num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>El libro resultado de un</w:t>
            </w:r>
            <w:r>
              <w:rPr>
                <w:rFonts w:ascii="Verdana" w:hAnsi="Verdana"/>
                <w:sz w:val="18"/>
                <w:szCs w:val="18"/>
                <w:lang w:val="es-MX"/>
              </w:rPr>
              <w:t>a</w:t>
            </w: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 de investigación, está estructurado de forma adecuada para ser discutido por la comunidad científica del área de estudio:</w:t>
            </w:r>
          </w:p>
        </w:tc>
        <w:tc>
          <w:tcPr>
            <w:tcW w:w="476" w:type="pct"/>
            <w:shd w:val="clear" w:color="auto" w:fill="auto"/>
          </w:tcPr>
          <w:p w14:paraId="66760111" w14:textId="77777777" w:rsidR="0098304F" w:rsidRPr="000F2000" w:rsidRDefault="0098304F" w:rsidP="00FD0D86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</w:tc>
        <w:tc>
          <w:tcPr>
            <w:tcW w:w="600" w:type="pct"/>
            <w:shd w:val="clear" w:color="auto" w:fill="auto"/>
          </w:tcPr>
          <w:p w14:paraId="5813CC88" w14:textId="77777777" w:rsidR="0098304F" w:rsidRPr="000F2000" w:rsidRDefault="0098304F" w:rsidP="00FD0D86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</w:tc>
      </w:tr>
    </w:tbl>
    <w:p w14:paraId="03B7204A" w14:textId="77777777" w:rsidR="0098304F" w:rsidRPr="0098304F" w:rsidRDefault="0098304F" w:rsidP="00492826">
      <w:pPr>
        <w:spacing w:line="360" w:lineRule="auto"/>
        <w:rPr>
          <w:rFonts w:ascii="Verdana" w:hAnsi="Verdana"/>
          <w:b/>
          <w:sz w:val="18"/>
          <w:szCs w:val="18"/>
        </w:rPr>
      </w:pPr>
    </w:p>
    <w:p w14:paraId="0EACEBEF" w14:textId="77777777" w:rsidR="00492826" w:rsidRPr="000F2000" w:rsidRDefault="00492826" w:rsidP="00492826">
      <w:pPr>
        <w:spacing w:line="360" w:lineRule="auto"/>
        <w:rPr>
          <w:rFonts w:ascii="Verdana" w:hAnsi="Verdana"/>
          <w:b/>
          <w:sz w:val="18"/>
          <w:szCs w:val="18"/>
          <w:lang w:val="es-MX"/>
        </w:rPr>
      </w:pPr>
      <w:r w:rsidRPr="000F2000">
        <w:rPr>
          <w:rFonts w:ascii="Verdana" w:hAnsi="Verdana"/>
          <w:b/>
          <w:sz w:val="18"/>
          <w:szCs w:val="18"/>
          <w:lang w:val="es-MX"/>
        </w:rPr>
        <w:t xml:space="preserve">Resultado de la Evaluación </w:t>
      </w:r>
    </w:p>
    <w:p w14:paraId="03449CD8" w14:textId="77777777" w:rsidR="00492826" w:rsidRPr="000F2000" w:rsidRDefault="00492826" w:rsidP="00492826">
      <w:pPr>
        <w:spacing w:line="360" w:lineRule="auto"/>
        <w:rPr>
          <w:rFonts w:ascii="Verdana" w:hAnsi="Verdana"/>
          <w:b/>
          <w:sz w:val="18"/>
          <w:szCs w:val="18"/>
          <w:lang w:val="es-MX"/>
        </w:rPr>
      </w:pPr>
    </w:p>
    <w:p w14:paraId="7A41C728" w14:textId="77777777" w:rsidR="00492826" w:rsidRPr="000F2000" w:rsidRDefault="00492826" w:rsidP="00492826">
      <w:pPr>
        <w:numPr>
          <w:ilvl w:val="0"/>
          <w:numId w:val="2"/>
        </w:numPr>
        <w:spacing w:line="360" w:lineRule="auto"/>
        <w:rPr>
          <w:rFonts w:ascii="Verdana" w:hAnsi="Verdana"/>
          <w:sz w:val="18"/>
          <w:szCs w:val="18"/>
          <w:lang w:val="es-MX"/>
        </w:rPr>
      </w:pPr>
      <w:r w:rsidRPr="000F2000">
        <w:rPr>
          <w:rFonts w:ascii="Verdana" w:hAnsi="Verdana"/>
          <w:sz w:val="18"/>
          <w:szCs w:val="18"/>
          <w:lang w:val="es-MX"/>
        </w:rPr>
        <w:t>El libro se puede publicar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0"/>
        <w:gridCol w:w="708"/>
      </w:tblGrid>
      <w:tr w:rsidR="00492826" w:rsidRPr="000F2000" w14:paraId="156E0291" w14:textId="77777777" w:rsidTr="008B60B7">
        <w:tc>
          <w:tcPr>
            <w:tcW w:w="43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8824EAE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Tal como fue recibido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115170" w14:textId="77777777" w:rsidR="00492826" w:rsidRPr="000F2000" w:rsidRDefault="00492826" w:rsidP="008B60B7">
            <w:pPr>
              <w:pStyle w:val="Prrafodelista"/>
              <w:spacing w:line="360" w:lineRule="auto"/>
              <w:ind w:left="0"/>
              <w:jc w:val="center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  <w:tr w:rsidR="00492826" w:rsidRPr="000F2000" w14:paraId="2327CE29" w14:textId="77777777" w:rsidTr="008B60B7">
        <w:tc>
          <w:tcPr>
            <w:tcW w:w="43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8653617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Después de modificaciones sugeridas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D8D9CA" w14:textId="77777777" w:rsidR="00492826" w:rsidRPr="000F2000" w:rsidRDefault="00492826" w:rsidP="008B60B7">
            <w:pPr>
              <w:pStyle w:val="Prrafodelista"/>
              <w:spacing w:line="360" w:lineRule="auto"/>
              <w:ind w:left="0"/>
              <w:jc w:val="center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  <w:tr w:rsidR="0007203C" w:rsidRPr="000F2000" w14:paraId="2F369FFE" w14:textId="77777777" w:rsidTr="008B60B7">
        <w:tc>
          <w:tcPr>
            <w:tcW w:w="43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E087233" w14:textId="42F0C558" w:rsidR="0007203C" w:rsidRPr="000F2000" w:rsidRDefault="0007203C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>
              <w:rPr>
                <w:rFonts w:ascii="Verdana" w:hAnsi="Verdana"/>
                <w:sz w:val="18"/>
                <w:szCs w:val="18"/>
                <w:lang w:val="es-MX"/>
              </w:rPr>
              <w:t>No se recomienda su publicació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12042A" w14:textId="77777777" w:rsidR="0007203C" w:rsidRPr="000F2000" w:rsidRDefault="0007203C" w:rsidP="008B60B7">
            <w:pPr>
              <w:pStyle w:val="Prrafodelista"/>
              <w:spacing w:line="360" w:lineRule="auto"/>
              <w:ind w:left="0"/>
              <w:jc w:val="center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</w:tbl>
    <w:p w14:paraId="491CC214" w14:textId="77777777" w:rsidR="00492826" w:rsidRPr="000F2000" w:rsidRDefault="00492826" w:rsidP="00492826">
      <w:pPr>
        <w:spacing w:line="360" w:lineRule="auto"/>
        <w:ind w:left="720"/>
        <w:rPr>
          <w:rFonts w:ascii="Verdana" w:hAnsi="Verdana"/>
          <w:sz w:val="18"/>
          <w:szCs w:val="18"/>
          <w:lang w:val="es-MX"/>
        </w:rPr>
      </w:pPr>
    </w:p>
    <w:p w14:paraId="6F4E422B" w14:textId="20C2651A" w:rsidR="00492826" w:rsidRPr="000F2000" w:rsidRDefault="00492826" w:rsidP="00492826">
      <w:pPr>
        <w:numPr>
          <w:ilvl w:val="0"/>
          <w:numId w:val="2"/>
        </w:numPr>
        <w:spacing w:line="360" w:lineRule="auto"/>
        <w:rPr>
          <w:rFonts w:ascii="Verdana" w:hAnsi="Verdana"/>
          <w:sz w:val="18"/>
          <w:szCs w:val="18"/>
          <w:lang w:val="es-MX"/>
        </w:rPr>
      </w:pPr>
      <w:r w:rsidRPr="000F2000">
        <w:rPr>
          <w:rFonts w:ascii="Verdana" w:hAnsi="Verdana"/>
          <w:sz w:val="18"/>
          <w:szCs w:val="18"/>
          <w:lang w:val="es-MX"/>
        </w:rPr>
        <w:t>El libro es producto del proyecto de investigación titulado:</w:t>
      </w:r>
      <w:r w:rsidR="009143E7">
        <w:rPr>
          <w:rFonts w:ascii="Verdana" w:hAnsi="Verdana"/>
          <w:sz w:val="18"/>
          <w:szCs w:val="18"/>
          <w:lang w:val="es-MX"/>
        </w:rPr>
        <w:t xml:space="preserve"> </w:t>
      </w:r>
      <w:r w:rsidRPr="000F2000">
        <w:rPr>
          <w:rFonts w:ascii="Verdana" w:hAnsi="Verdana"/>
          <w:sz w:val="18"/>
          <w:szCs w:val="18"/>
          <w:lang w:val="es-MX"/>
        </w:rPr>
        <w:t>________________</w:t>
      </w:r>
    </w:p>
    <w:p w14:paraId="284D61B6" w14:textId="77777777" w:rsidR="00492826" w:rsidRPr="000F2000" w:rsidRDefault="00492826" w:rsidP="00492826">
      <w:pPr>
        <w:spacing w:line="360" w:lineRule="auto"/>
        <w:ind w:left="720"/>
        <w:rPr>
          <w:rFonts w:ascii="Verdana" w:hAnsi="Verdana"/>
          <w:sz w:val="18"/>
          <w:szCs w:val="18"/>
          <w:lang w:val="es-MX"/>
        </w:rPr>
      </w:pPr>
    </w:p>
    <w:p w14:paraId="3BAA40C9" w14:textId="77777777" w:rsidR="00492826" w:rsidRPr="000F2000" w:rsidRDefault="00492826" w:rsidP="00492826">
      <w:pPr>
        <w:pStyle w:val="Prrafodelista"/>
        <w:numPr>
          <w:ilvl w:val="0"/>
          <w:numId w:val="2"/>
        </w:numPr>
        <w:spacing w:line="360" w:lineRule="auto"/>
        <w:rPr>
          <w:rFonts w:ascii="Verdana" w:hAnsi="Verdana"/>
          <w:sz w:val="18"/>
          <w:szCs w:val="18"/>
          <w:lang w:val="es-MX"/>
        </w:rPr>
      </w:pPr>
      <w:r w:rsidRPr="000F2000">
        <w:rPr>
          <w:rFonts w:ascii="Verdana" w:hAnsi="Verdana"/>
          <w:sz w:val="18"/>
          <w:szCs w:val="18"/>
          <w:lang w:val="es-MX"/>
        </w:rPr>
        <w:t>Exprese los comentarios que considere (puede utilizar hojas adicionales si lo considera pertinente)</w:t>
      </w:r>
    </w:p>
    <w:p w14:paraId="0D84254E" w14:textId="77777777" w:rsidR="00492826" w:rsidRPr="000F2000" w:rsidRDefault="00492826" w:rsidP="00492826">
      <w:pPr>
        <w:pStyle w:val="Prrafodelista"/>
        <w:rPr>
          <w:rFonts w:ascii="Verdana" w:hAnsi="Verdana"/>
          <w:sz w:val="18"/>
          <w:szCs w:val="18"/>
          <w:lang w:val="es-MX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49"/>
      </w:tblGrid>
      <w:tr w:rsidR="00492826" w:rsidRPr="000F2000" w14:paraId="5AF9A825" w14:textId="77777777" w:rsidTr="00492826">
        <w:trPr>
          <w:trHeight w:val="1109"/>
        </w:trPr>
        <w:tc>
          <w:tcPr>
            <w:tcW w:w="8549" w:type="dxa"/>
            <w:shd w:val="clear" w:color="auto" w:fill="auto"/>
          </w:tcPr>
          <w:p w14:paraId="2197E35A" w14:textId="77777777" w:rsidR="00492826" w:rsidRPr="000F2000" w:rsidRDefault="00492826" w:rsidP="008B60B7">
            <w:pPr>
              <w:pStyle w:val="Prrafodelista"/>
              <w:spacing w:line="360" w:lineRule="auto"/>
              <w:ind w:left="0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</w:tbl>
    <w:p w14:paraId="43ABAB00" w14:textId="77777777" w:rsidR="00492826" w:rsidRPr="000F2000" w:rsidRDefault="00492826" w:rsidP="00492826">
      <w:pPr>
        <w:spacing w:line="360" w:lineRule="auto"/>
        <w:rPr>
          <w:rFonts w:ascii="Verdana" w:hAnsi="Verdana"/>
          <w:sz w:val="18"/>
          <w:szCs w:val="18"/>
          <w:lang w:val="es-MX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6341"/>
      </w:tblGrid>
      <w:tr w:rsidR="00492826" w:rsidRPr="000F2000" w14:paraId="66596E85" w14:textId="77777777" w:rsidTr="008B60B7"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2BCBF219" w14:textId="77777777" w:rsidR="00492826" w:rsidRPr="000F2000" w:rsidRDefault="00492826" w:rsidP="006A516E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>Nombre del evaluador:</w:t>
            </w:r>
          </w:p>
        </w:tc>
        <w:tc>
          <w:tcPr>
            <w:tcW w:w="64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136D6B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  <w:tr w:rsidR="00492826" w:rsidRPr="000F2000" w14:paraId="5A732509" w14:textId="77777777" w:rsidTr="008B60B7">
        <w:trPr>
          <w:trHeight w:val="40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1DD8E" w14:textId="77777777" w:rsidR="00492826" w:rsidRPr="000F2000" w:rsidRDefault="00492826" w:rsidP="008B60B7">
            <w:pPr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Firma del evaluador: </w:t>
            </w:r>
          </w:p>
          <w:p w14:paraId="4CCD4004" w14:textId="77777777" w:rsidR="00492826" w:rsidRPr="000F2000" w:rsidRDefault="00492826" w:rsidP="008B60B7">
            <w:pPr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4"/>
                <w:szCs w:val="18"/>
                <w:lang w:val="es-MX"/>
              </w:rPr>
              <w:t>(requerida)</w:t>
            </w:r>
          </w:p>
        </w:tc>
        <w:tc>
          <w:tcPr>
            <w:tcW w:w="6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1DB277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</w:p>
          <w:p w14:paraId="03547758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  <w:tr w:rsidR="00492826" w:rsidRPr="000F2000" w14:paraId="1FD9EDF8" w14:textId="77777777" w:rsidTr="008B60B7"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0E60C1B6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No. Cédula de ciudadanía: </w:t>
            </w:r>
          </w:p>
        </w:tc>
        <w:tc>
          <w:tcPr>
            <w:tcW w:w="6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F41BC4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</w:tc>
      </w:tr>
    </w:tbl>
    <w:p w14:paraId="068B0CAD" w14:textId="77777777" w:rsidR="00492826" w:rsidRPr="000F2000" w:rsidRDefault="00492826" w:rsidP="00492826">
      <w:pPr>
        <w:spacing w:line="360" w:lineRule="auto"/>
        <w:rPr>
          <w:rFonts w:ascii="Verdana" w:hAnsi="Verdana"/>
          <w:sz w:val="18"/>
          <w:szCs w:val="18"/>
          <w:lang w:val="es-MX"/>
        </w:rPr>
      </w:pPr>
    </w:p>
    <w:p w14:paraId="1F720A90" w14:textId="77777777" w:rsidR="00987A73" w:rsidRDefault="00987A73"/>
    <w:sectPr w:rsidR="00987A73" w:rsidSect="00982882">
      <w:headerReference w:type="default" r:id="rId7"/>
      <w:footerReference w:type="default" r:id="rId8"/>
      <w:pgSz w:w="12240" w:h="15840"/>
      <w:pgMar w:top="1417" w:right="1701" w:bottom="1417" w:left="1701" w:header="113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696F4D" w14:textId="77777777" w:rsidR="00BA248F" w:rsidRDefault="00BA248F">
      <w:r>
        <w:separator/>
      </w:r>
    </w:p>
  </w:endnote>
  <w:endnote w:type="continuationSeparator" w:id="0">
    <w:p w14:paraId="4BF4C61D" w14:textId="77777777" w:rsidR="00BA248F" w:rsidRDefault="00BA24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D78EF" w14:textId="24DE9882" w:rsidR="006A516E" w:rsidRDefault="006A516E">
    <w:pPr>
      <w:pStyle w:val="Piedepgina"/>
      <w:rPr>
        <w:rFonts w:ascii="Arial" w:hAnsi="Arial" w:cs="Arial"/>
        <w:b/>
        <w:bCs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A563D3">
      <w:rPr>
        <w:rFonts w:ascii="Arial" w:hAnsi="Arial" w:cs="Arial"/>
        <w:sz w:val="16"/>
        <w:szCs w:val="16"/>
      </w:rPr>
      <w:t xml:space="preserve">Página </w:t>
    </w:r>
    <w:r w:rsidRPr="00A563D3">
      <w:rPr>
        <w:rFonts w:ascii="Arial" w:hAnsi="Arial" w:cs="Arial"/>
        <w:b/>
        <w:bCs/>
        <w:sz w:val="16"/>
        <w:szCs w:val="16"/>
      </w:rPr>
      <w:fldChar w:fldCharType="begin"/>
    </w:r>
    <w:r w:rsidRPr="00A563D3">
      <w:rPr>
        <w:rFonts w:ascii="Arial" w:hAnsi="Arial" w:cs="Arial"/>
        <w:b/>
        <w:bCs/>
        <w:sz w:val="16"/>
        <w:szCs w:val="16"/>
      </w:rPr>
      <w:instrText>PAGE</w:instrText>
    </w:r>
    <w:r w:rsidRPr="00A563D3">
      <w:rPr>
        <w:rFonts w:ascii="Arial" w:hAnsi="Arial" w:cs="Arial"/>
        <w:b/>
        <w:bCs/>
        <w:sz w:val="16"/>
        <w:szCs w:val="16"/>
      </w:rPr>
      <w:fldChar w:fldCharType="separate"/>
    </w:r>
    <w:r w:rsidR="00AA5FEF">
      <w:rPr>
        <w:rFonts w:ascii="Arial" w:hAnsi="Arial" w:cs="Arial"/>
        <w:b/>
        <w:bCs/>
        <w:noProof/>
        <w:sz w:val="16"/>
        <w:szCs w:val="16"/>
      </w:rPr>
      <w:t>1</w:t>
    </w:r>
    <w:r w:rsidRPr="00A563D3">
      <w:rPr>
        <w:rFonts w:ascii="Arial" w:hAnsi="Arial" w:cs="Arial"/>
        <w:b/>
        <w:bCs/>
        <w:sz w:val="16"/>
        <w:szCs w:val="16"/>
      </w:rPr>
      <w:fldChar w:fldCharType="end"/>
    </w:r>
    <w:r w:rsidRPr="00A563D3">
      <w:rPr>
        <w:rFonts w:ascii="Arial" w:hAnsi="Arial" w:cs="Arial"/>
        <w:sz w:val="16"/>
        <w:szCs w:val="16"/>
      </w:rPr>
      <w:t xml:space="preserve"> de </w:t>
    </w:r>
    <w:r w:rsidRPr="00A563D3">
      <w:rPr>
        <w:rFonts w:ascii="Arial" w:hAnsi="Arial" w:cs="Arial"/>
        <w:b/>
        <w:bCs/>
        <w:sz w:val="16"/>
        <w:szCs w:val="16"/>
      </w:rPr>
      <w:fldChar w:fldCharType="begin"/>
    </w:r>
    <w:r w:rsidRPr="00A563D3">
      <w:rPr>
        <w:rFonts w:ascii="Arial" w:hAnsi="Arial" w:cs="Arial"/>
        <w:b/>
        <w:bCs/>
        <w:sz w:val="16"/>
        <w:szCs w:val="16"/>
      </w:rPr>
      <w:instrText>NUMPAGES</w:instrText>
    </w:r>
    <w:r w:rsidRPr="00A563D3">
      <w:rPr>
        <w:rFonts w:ascii="Arial" w:hAnsi="Arial" w:cs="Arial"/>
        <w:b/>
        <w:bCs/>
        <w:sz w:val="16"/>
        <w:szCs w:val="16"/>
      </w:rPr>
      <w:fldChar w:fldCharType="separate"/>
    </w:r>
    <w:r w:rsidR="00AA5FEF">
      <w:rPr>
        <w:rFonts w:ascii="Arial" w:hAnsi="Arial" w:cs="Arial"/>
        <w:b/>
        <w:bCs/>
        <w:noProof/>
        <w:sz w:val="16"/>
        <w:szCs w:val="16"/>
      </w:rPr>
      <w:t>2</w:t>
    </w:r>
    <w:r w:rsidRPr="00A563D3">
      <w:rPr>
        <w:rFonts w:ascii="Arial" w:hAnsi="Arial" w:cs="Arial"/>
        <w:b/>
        <w:bCs/>
        <w:sz w:val="16"/>
        <w:szCs w:val="16"/>
      </w:rPr>
      <w:fldChar w:fldCharType="end"/>
    </w:r>
  </w:p>
  <w:p w14:paraId="02F6C92C" w14:textId="77777777" w:rsidR="00C17539" w:rsidRPr="007D4543" w:rsidRDefault="00C17539" w:rsidP="00C17539">
    <w:pPr>
      <w:pStyle w:val="Piedepgina"/>
      <w:jc w:val="center"/>
      <w:rPr>
        <w:rFonts w:ascii="Arial" w:hAnsi="Arial" w:cs="Arial"/>
        <w:b/>
        <w:i/>
        <w:color w:val="0066FF"/>
        <w:sz w:val="18"/>
        <w:szCs w:val="20"/>
      </w:rPr>
    </w:pPr>
    <w:r w:rsidRPr="004A5556">
      <w:rPr>
        <w:rFonts w:ascii="Arial" w:hAnsi="Arial" w:cs="Arial"/>
        <w:b/>
        <w:i/>
        <w:color w:val="0066FF"/>
        <w:sz w:val="18"/>
        <w:szCs w:val="20"/>
      </w:rPr>
      <w:t>COPIA NO CONTROLADA AL IMPRIMIR O DESCARGAR</w:t>
    </w:r>
    <w:r w:rsidRPr="004B1AF0">
      <w:rPr>
        <w:rFonts w:ascii="Arial" w:hAnsi="Arial" w:cs="Arial"/>
        <w:b/>
        <w:i/>
        <w:color w:val="0066FF"/>
        <w:sz w:val="18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74491D" w14:textId="77777777" w:rsidR="00BA248F" w:rsidRDefault="00BA248F">
      <w:r>
        <w:separator/>
      </w:r>
    </w:p>
  </w:footnote>
  <w:footnote w:type="continuationSeparator" w:id="0">
    <w:p w14:paraId="792144C1" w14:textId="77777777" w:rsidR="00BA248F" w:rsidRDefault="00BA24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96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596"/>
      <w:gridCol w:w="6196"/>
      <w:gridCol w:w="2304"/>
    </w:tblGrid>
    <w:tr w:rsidR="00982882" w14:paraId="6CC593F5" w14:textId="77777777" w:rsidTr="00C17539">
      <w:trPr>
        <w:trHeight w:val="705"/>
        <w:jc w:val="center"/>
      </w:trPr>
      <w:tc>
        <w:tcPr>
          <w:tcW w:w="1596" w:type="dxa"/>
          <w:vMerge w:val="restart"/>
          <w:vAlign w:val="center"/>
        </w:tcPr>
        <w:p w14:paraId="66CC8844" w14:textId="29A5009B" w:rsidR="00982882" w:rsidRPr="000074C0" w:rsidRDefault="00C17539" w:rsidP="000074C0">
          <w:pPr>
            <w:tabs>
              <w:tab w:val="left" w:pos="4170"/>
            </w:tabs>
            <w:jc w:val="center"/>
            <w:rPr>
              <w:rFonts w:ascii="Verdana" w:hAnsi="Verdana"/>
              <w:b/>
              <w:sz w:val="20"/>
              <w:szCs w:val="20"/>
            </w:rPr>
          </w:pPr>
          <w:r>
            <w:rPr>
              <w:rFonts w:ascii="Verdana" w:hAnsi="Verdana"/>
              <w:b/>
              <w:noProof/>
              <w:sz w:val="20"/>
              <w:szCs w:val="20"/>
              <w:lang w:val="es-CO" w:eastAsia="es-CO"/>
            </w:rPr>
            <w:drawing>
              <wp:inline distT="0" distB="0" distL="0" distR="0" wp14:anchorId="3A14FCEC" wp14:editId="0DC938A4">
                <wp:extent cx="676275" cy="795263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scudo unimagdalena acreditada_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029" cy="7973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96" w:type="dxa"/>
          <w:vAlign w:val="center"/>
        </w:tcPr>
        <w:p w14:paraId="4F9487D2" w14:textId="55092F75" w:rsidR="00982882" w:rsidRPr="00C17539" w:rsidRDefault="00AA5FEF" w:rsidP="000F2000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2014A2">
            <w:rPr>
              <w:rFonts w:ascii="Arial" w:hAnsi="Arial" w:cs="Arial"/>
              <w:b/>
              <w:sz w:val="20"/>
              <w:szCs w:val="20"/>
            </w:rPr>
            <w:t>Editorial Unimagdalena</w:t>
          </w:r>
        </w:p>
      </w:tc>
      <w:tc>
        <w:tcPr>
          <w:tcW w:w="2304" w:type="dxa"/>
          <w:vAlign w:val="center"/>
        </w:tcPr>
        <w:p w14:paraId="102B6B71" w14:textId="055EFDEC" w:rsidR="00982882" w:rsidRPr="00210743" w:rsidRDefault="00C17539" w:rsidP="000F2876">
          <w:pPr>
            <w:tabs>
              <w:tab w:val="left" w:pos="4170"/>
            </w:tabs>
            <w:rPr>
              <w:rFonts w:ascii="Verdana" w:hAnsi="Verdana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8"/>
              <w:szCs w:val="18"/>
            </w:rPr>
            <w:t>Código: IDI-F36</w:t>
          </w:r>
        </w:p>
      </w:tc>
    </w:tr>
    <w:tr w:rsidR="00982882" w14:paraId="5FA2338E" w14:textId="77777777" w:rsidTr="00C17539">
      <w:trPr>
        <w:trHeight w:val="699"/>
        <w:jc w:val="center"/>
      </w:trPr>
      <w:tc>
        <w:tcPr>
          <w:tcW w:w="1596" w:type="dxa"/>
          <w:vMerge/>
        </w:tcPr>
        <w:p w14:paraId="72CA09E6" w14:textId="77777777" w:rsidR="00982882" w:rsidRPr="000074C0" w:rsidRDefault="00BA248F" w:rsidP="000074C0">
          <w:pPr>
            <w:tabs>
              <w:tab w:val="left" w:pos="4170"/>
            </w:tabs>
            <w:jc w:val="center"/>
            <w:rPr>
              <w:rFonts w:ascii="Verdana" w:hAnsi="Verdana"/>
              <w:b/>
              <w:sz w:val="20"/>
              <w:szCs w:val="20"/>
            </w:rPr>
          </w:pPr>
        </w:p>
      </w:tc>
      <w:tc>
        <w:tcPr>
          <w:tcW w:w="6196" w:type="dxa"/>
          <w:vAlign w:val="center"/>
        </w:tcPr>
        <w:p w14:paraId="4BEAABF9" w14:textId="5119FD92" w:rsidR="00982882" w:rsidRPr="00C17539" w:rsidRDefault="00C17539" w:rsidP="00C17539">
          <w:pPr>
            <w:tabs>
              <w:tab w:val="left" w:pos="4170"/>
            </w:tabs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C17539">
            <w:rPr>
              <w:rFonts w:ascii="Arial" w:hAnsi="Arial" w:cs="Arial"/>
              <w:b/>
              <w:sz w:val="20"/>
              <w:szCs w:val="20"/>
            </w:rPr>
            <w:t>Evaluación de l</w:t>
          </w:r>
          <w:r w:rsidR="009F6E70" w:rsidRPr="00C17539">
            <w:rPr>
              <w:rFonts w:ascii="Arial" w:hAnsi="Arial" w:cs="Arial"/>
              <w:b/>
              <w:sz w:val="20"/>
              <w:szCs w:val="20"/>
            </w:rPr>
            <w:t>ibro recopilación de capítulos resultados de investigación (compendios)</w:t>
          </w:r>
        </w:p>
      </w:tc>
      <w:tc>
        <w:tcPr>
          <w:tcW w:w="2304" w:type="dxa"/>
          <w:vAlign w:val="center"/>
        </w:tcPr>
        <w:p w14:paraId="04D44D32" w14:textId="17831047" w:rsidR="00982882" w:rsidRPr="00210743" w:rsidRDefault="00C17539" w:rsidP="000074C0">
          <w:pPr>
            <w:tabs>
              <w:tab w:val="left" w:pos="4170"/>
            </w:tabs>
            <w:rPr>
              <w:rFonts w:ascii="Verdana" w:hAnsi="Verdana"/>
              <w:b/>
              <w:sz w:val="16"/>
              <w:szCs w:val="16"/>
            </w:rPr>
          </w:pPr>
          <w:r w:rsidRPr="007D4543">
            <w:rPr>
              <w:rFonts w:ascii="Arial" w:hAnsi="Arial" w:cs="Arial"/>
              <w:b/>
              <w:sz w:val="18"/>
              <w:szCs w:val="18"/>
            </w:rPr>
            <w:t>Versión: 01- 25/07/2022</w:t>
          </w:r>
        </w:p>
      </w:tc>
    </w:tr>
  </w:tbl>
  <w:p w14:paraId="6CA0B7DC" w14:textId="77777777" w:rsidR="002C2CF1" w:rsidRDefault="00BA248F" w:rsidP="000F200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E3806"/>
    <w:multiLevelType w:val="hybridMultilevel"/>
    <w:tmpl w:val="F50A312A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2C387C"/>
    <w:multiLevelType w:val="hybridMultilevel"/>
    <w:tmpl w:val="02C46A74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E682332"/>
    <w:multiLevelType w:val="hybridMultilevel"/>
    <w:tmpl w:val="C526E34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95252E"/>
    <w:multiLevelType w:val="hybridMultilevel"/>
    <w:tmpl w:val="02C46A7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DI0sLAwMDU0trBU0lEKTi0uzszPAykwrAUA3I5HFSwAAAA="/>
  </w:docVars>
  <w:rsids>
    <w:rsidRoot w:val="00492826"/>
    <w:rsid w:val="000020E5"/>
    <w:rsid w:val="0007203C"/>
    <w:rsid w:val="000F2876"/>
    <w:rsid w:val="000F7281"/>
    <w:rsid w:val="00114D65"/>
    <w:rsid w:val="0014084B"/>
    <w:rsid w:val="001C7A08"/>
    <w:rsid w:val="00210743"/>
    <w:rsid w:val="00221840"/>
    <w:rsid w:val="002B442F"/>
    <w:rsid w:val="003670E2"/>
    <w:rsid w:val="003C1719"/>
    <w:rsid w:val="0041568F"/>
    <w:rsid w:val="00492826"/>
    <w:rsid w:val="0064159C"/>
    <w:rsid w:val="006660ED"/>
    <w:rsid w:val="00682063"/>
    <w:rsid w:val="0069744E"/>
    <w:rsid w:val="006A516E"/>
    <w:rsid w:val="006F305F"/>
    <w:rsid w:val="008008F3"/>
    <w:rsid w:val="008C6112"/>
    <w:rsid w:val="008F0414"/>
    <w:rsid w:val="009143E7"/>
    <w:rsid w:val="0098304F"/>
    <w:rsid w:val="00987A73"/>
    <w:rsid w:val="009F6E70"/>
    <w:rsid w:val="00A43A54"/>
    <w:rsid w:val="00AA5FEF"/>
    <w:rsid w:val="00B17441"/>
    <w:rsid w:val="00B374C0"/>
    <w:rsid w:val="00B96EDD"/>
    <w:rsid w:val="00BA248F"/>
    <w:rsid w:val="00C17539"/>
    <w:rsid w:val="00C17A6B"/>
    <w:rsid w:val="00C45B2A"/>
    <w:rsid w:val="00C70675"/>
    <w:rsid w:val="00C96CC3"/>
    <w:rsid w:val="00CF4BB7"/>
    <w:rsid w:val="00D10D35"/>
    <w:rsid w:val="00D4713B"/>
    <w:rsid w:val="00E72EFC"/>
    <w:rsid w:val="00F322A3"/>
    <w:rsid w:val="00F4784E"/>
    <w:rsid w:val="00FE1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F46716"/>
  <w15:docId w15:val="{5ACA14CF-9281-453C-9376-E3A2521D5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28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9282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9282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92826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43A5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43A54"/>
    <w:rPr>
      <w:rFonts w:ascii="Tahoma" w:eastAsia="Times New Roman" w:hAnsi="Tahoma" w:cs="Tahoma"/>
      <w:sz w:val="16"/>
      <w:szCs w:val="16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8C6112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C6112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Sinespaciado">
    <w:name w:val="No Spacing"/>
    <w:link w:val="SinespaciadoCar"/>
    <w:uiPriority w:val="1"/>
    <w:qFormat/>
    <w:rsid w:val="009F6E70"/>
    <w:pPr>
      <w:spacing w:after="0" w:line="240" w:lineRule="auto"/>
    </w:pPr>
    <w:rPr>
      <w:rFonts w:ascii="Calibri" w:eastAsia="Calibri" w:hAnsi="Calibri" w:cs="Times New Roman"/>
      <w:lang w:val="es-ES"/>
    </w:rPr>
  </w:style>
  <w:style w:type="character" w:customStyle="1" w:styleId="SinespaciadoCar">
    <w:name w:val="Sin espaciado Car"/>
    <w:link w:val="Sinespaciado"/>
    <w:uiPriority w:val="1"/>
    <w:locked/>
    <w:rsid w:val="009F6E70"/>
    <w:rPr>
      <w:rFonts w:ascii="Calibri" w:eastAsia="Calibri" w:hAnsi="Calibri" w:cs="Times New Roman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9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is Blanco Pineda</dc:creator>
  <cp:lastModifiedBy>XIMENA PORTILLO PUENTES</cp:lastModifiedBy>
  <cp:revision>6</cp:revision>
  <dcterms:created xsi:type="dcterms:W3CDTF">2022-06-07T16:35:00Z</dcterms:created>
  <dcterms:modified xsi:type="dcterms:W3CDTF">2022-07-25T21:59:00Z</dcterms:modified>
</cp:coreProperties>
</file>